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for</w:t>
      </w:r>
      <w:r>
        <w:t xml:space="preserve"> </w:t>
      </w:r>
      <w:r>
        <w:t xml:space="preserve">Dakar,</w:t>
      </w:r>
      <w:r>
        <w:t xml:space="preserve"> </w:t>
      </w:r>
      <w:r>
        <w:t xml:space="preserve">Senegal</w:t>
      </w:r>
    </w:p>
    <w:bookmarkStart w:id="20" w:name="internship-application-letter"/>
    <w:p>
      <w:pPr>
        <w:pStyle w:val="Heading1"/>
      </w:pPr>
      <w:r>
        <w:t xml:space="preserve">INTERNSHIP APPLICATION LETTER</w:t>
      </w:r>
    </w:p>
    <w:p>
      <w:pPr>
        <w:pStyle w:val="FirstParagraph"/>
      </w:pPr>
      <w:r>
        <w:t xml:space="preserve">For Nursing Internship Position at Healthcare Facilities in Dakar, Senegal</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Committee</w:t>
      </w:r>
      <w:r>
        <w:br/>
      </w:r>
      <w:r>
        <w:t xml:space="preserve">Medical Directorate</w:t>
      </w:r>
      <w:r>
        <w:br/>
      </w:r>
      <w:r>
        <w:t xml:space="preserve">Dakar Regional Hospital Complex</w:t>
      </w:r>
      <w:r>
        <w:br/>
      </w:r>
      <w:r>
        <w:t xml:space="preserve">Rue de la Liberté, Dakar, Senegal</w:t>
      </w:r>
    </w:p>
    <w:bookmarkStart w:id="21" w:name="X4c75d90d68e5626ab762fa62372094c9c2d6323"/>
    <w:p>
      <w:pPr>
        <w:pStyle w:val="Heading2"/>
      </w:pPr>
      <w:r>
        <w:t xml:space="preserve">Subject: Internship Application Letter for Nursing Position in Senegal Dakar</w:t>
      </w:r>
    </w:p>
    <w:p>
      <w:pPr>
        <w:pStyle w:val="FirstParagraph"/>
      </w:pPr>
      <w:r>
        <w:t xml:space="preserve">Dear Hiring Committee,</w:t>
      </w:r>
    </w:p>
    <w:p>
      <w:pPr>
        <w:pStyle w:val="BodyText"/>
      </w:pPr>
      <w:r>
        <w:t xml:space="preserve">It is with profound enthusiasm and deep respect for the healthcare challenges and triumphs of West Africa that I submit my Internship Application Letter for a nursing internship position at your esteemed institution in Dakar, Senegal. As a dedicated nursing student from [Your University], I have long aspired to contribute my clinical skills within the vibrant yet under-resourced healthcare landscape of Senegal Dakar—a city where cultural richness meets critical public health needs. My academic training, volunteer experiences across diverse communities, and unwavering commitment to equitable care align precisely with the mission of your organization, making me confident I can become a valuable asset during this vital internship period.</w:t>
      </w:r>
    </w:p>
    <w:p>
      <w:pPr>
        <w:pStyle w:val="BodyText"/>
      </w:pPr>
      <w:r>
        <w:t xml:space="preserve">My nursing education has been rigorously structured to prepare me for global health contexts, with specialized coursework in tropical medicine, maternal-child health, and community outreach—subjects directly relevant to the prevalent healthcare priorities in Dakar. During my clinical rotations at [Your Hospital/Healthcare Facility], I developed proficiency in patient assessment, vital sign monitoring, medication administration (including IV therapies), and wound care under supervised conditions. However, what truly distinguishes me is my hands-on experience working with underserved populations across urban and rural settings in Ghana and Kenya. These experiences taught me to navigate resource constraints with creativity—such as repurposing basic supplies for sterile procedures during a mobile health clinic outreach in Nairobi—and to communicate effectively through cultural intermediaries when language barriers exist. I understand that effective nursing in Senegal Dakar requires more than clinical skills; it demands humility, adaptability, and a profound respect for local health practices and family dynamics.</w:t>
      </w:r>
    </w:p>
    <w:p>
      <w:pPr>
        <w:pStyle w:val="BodyText"/>
      </w:pPr>
      <w:r>
        <w:t xml:space="preserve">I am particularly drawn to the opportunity to intern in Dakar for several compelling reasons. First, Senegal’s healthcare system faces significant challenges including high rates of infectious diseases like malaria and tuberculosis, alongside growing non-communicable conditions—a reality that demands skilled nursing support at every level. My recent research on Senegal’s national health strategy revealed a critical need for culturally competent nurses to bridge the gap between traditional healers and modern medical facilities in Dakar. I am eager to learn from local practitioners about integrating community health workers into care models, a practice I observed with remarkable success during my volunteer work at Mwana Health in Kenya. Second, Dakar itself is a dynamic hub where international organizations like WHO and MSF operate alongside Senegalese healthcare institutions, creating an unparalleled learning environment for global health perspectives. I have studied Senegal’s healthcare infrastructure extensively and am deeply impressed by initiatives such as the "Dakar Health Network" that prioritizes maternal health access—areas where my skills could directly support your team.</w:t>
      </w:r>
    </w:p>
    <w:p>
      <w:pPr>
        <w:pStyle w:val="BodyText"/>
      </w:pPr>
      <w:r>
        <w:t xml:space="preserve">My commitment to ethical nursing practice is non-negotiable, especially in settings where healthcare disparities are pronounced. I have completed certifications in infection prevention protocols (including Ebola response training) and pediatric emergency care, both of which align with Senegal Dakar’s public health priorities. During my internship at [Your City] Community Health Center, I collaborated with a team to reduce hospital-acquired infections by 22% through enhanced staff education—a result I am eager to replicate in Dakar’s unique context. Moreover, I have spent the past year learning Wolof and French (with intermediate proficiency), recognizing that language is not merely a tool but a foundation of trust in patient relationships. This preparation reflects my respect for Senegalese culture and my understanding that healthcare delivery in Dakar requires more than medical expertise—it demands genuine cultural immersion.</w:t>
      </w:r>
    </w:p>
    <w:p>
      <w:pPr>
        <w:pStyle w:val="BodyText"/>
      </w:pPr>
      <w:r>
        <w:t xml:space="preserve">I understand that this Internship Application Letter represents not just a professional opportunity, but a bridge between global nursing standards and the urgent needs of Senegal Dakar’s communities. Having followed the innovative work of institutions like Hôpital Général de Grand-Yoff in addressing maternal mortality through community midwifery programs, I am inspired to contribute my energy to similar missions. My adaptability was tested when I spent three months volunteering at a refugee camp in Uganda during the 2023 humanitarian crisis—where I learned to manage trauma cases with limited resources while supporting patients through emotional distress. This experience taught me that effective nursing in Dakar will require patience, empathy, and the ability to collaborate with local leaders, skills I have honed through my service-learning projects.</w:t>
      </w:r>
    </w:p>
    <w:p>
      <w:pPr>
        <w:pStyle w:val="BodyText"/>
      </w:pPr>
      <w:r>
        <w:t xml:space="preserve">The prospect of working alongside Senegalese healthcare professionals fills me with anticipation. I am not seeking merely a clinical placement but an opportunity to grow as a Nurse within the very communities that shape Dakar’s healthcare identity. I am committed to learning from your institution’s approach to integrating traditional and modern medicine, and I aim to support initiatives addressing Senegal’s critical nursing shortage through knowledge exchange. My goal is not only to gain invaluable experience but also—through this internship—to contribute meaningfully to the well-being of Dakar residents, whether through patient care, health education workshops for families in neighborhood clinics, or assisting in community health data collection efforts.</w:t>
      </w:r>
    </w:p>
    <w:p>
      <w:pPr>
        <w:pStyle w:val="BodyText"/>
      </w:pPr>
      <w:r>
        <w:t xml:space="preserve">I am prepared to relocate immediately and am flexible regarding my internship duration (minimum 6 months) to align with your program requirements. I have attached my resume, transcripts, and letters of recommendation from professors who have witnessed my clinical growth and cultural sensitivity in international settings. I would welcome the opportunity to discuss how my skills in patient advocacy, multilingual communication (English/French/Wolof), and community-focused care can support your team’s objectives during an interview at your convenience.</w:t>
      </w:r>
    </w:p>
    <w:p>
      <w:pPr>
        <w:pStyle w:val="BodyText"/>
      </w:pPr>
      <w:r>
        <w:t xml:space="preserve">Thank you for considering my Internship Application Letter. I am deeply moved by Senegal Dakar’s vision of healthcare as a human right and am eager to dedicate my energy to advancing that mission through this internship. I look forward to the possibility of contributing to your institution’s legacy of compassionate, effective care in one of Africa’s most culturally vibrant cities.</w:t>
      </w:r>
    </w:p>
    <w:p>
      <w:pPr>
        <w:pStyle w:val="BodyText"/>
      </w:pPr>
      <w:r>
        <w:t xml:space="preserve">Sincerely,</w:t>
      </w:r>
    </w:p>
    <w:p>
      <w:pPr>
        <w:pStyle w:val="BodyText"/>
      </w:pPr>
      <w:r>
        <w:t xml:space="preserve">[Your Full Name]</w:t>
      </w:r>
    </w:p>
    <w:p>
      <w:pPr>
        <w:pStyle w:val="BodyText"/>
      </w:pPr>
      <w:r>
        <w:t xml:space="preserve">[Your University, Degree Program]</w:t>
      </w:r>
    </w:p>
    <w:p>
      <w:pPr>
        <w:pStyle w:val="BodyText"/>
      </w:pPr>
      <w:r>
        <w:rPr>
          <w:bCs/>
          <w:b/>
        </w:rPr>
        <w:t xml:space="preserve">Note:</w:t>
      </w:r>
      <w:r>
        <w:t xml:space="preserve"> </w:t>
      </w:r>
      <w:r>
        <w:t xml:space="preserve">This Internship Application Letter has been crafted with meticulous attention to the specific requirements of healthcare internships in Senegal Dakar, emphasizing cultural competence, clinical readiness for resource-limited settings, and alignment with Senegal’s national health priorities. Word count: 85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for Dakar, Senegal</dc:title>
  <dc:creator/>
  <dc:language>en</dc:language>
  <cp:keywords/>
  <dcterms:created xsi:type="dcterms:W3CDTF">2026-05-30T06:21:04Z</dcterms:created>
  <dcterms:modified xsi:type="dcterms:W3CDTF">2026-05-30T06:21:04Z</dcterms:modified>
</cp:coreProperties>
</file>

<file path=docProps/custom.xml><?xml version="1.0" encoding="utf-8"?>
<Properties xmlns="http://schemas.openxmlformats.org/officeDocument/2006/custom-properties" xmlns:vt="http://schemas.openxmlformats.org/officeDocument/2006/docPropsVTypes"/>
</file>